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4420CF" w14:textId="77777777" w:rsidR="00661536" w:rsidRPr="0059187C" w:rsidRDefault="00661536" w:rsidP="00661536">
      <w:pPr>
        <w:rPr>
          <w:rFonts w:ascii="ＭＳ 明朝" w:hAnsiTheme="minorEastAsia"/>
          <w:szCs w:val="21"/>
        </w:rPr>
      </w:pPr>
      <w:r w:rsidRPr="0059187C">
        <w:rPr>
          <w:rFonts w:ascii="ＭＳ 明朝" w:hAnsiTheme="minorEastAsia" w:hint="eastAsia"/>
          <w:szCs w:val="21"/>
        </w:rPr>
        <w:t>様式３（志望動機）</w:t>
      </w:r>
    </w:p>
    <w:p w14:paraId="52AB8A6D" w14:textId="77777777" w:rsidR="00661536" w:rsidRPr="0059187C" w:rsidRDefault="00661536" w:rsidP="00661536">
      <w:pPr>
        <w:jc w:val="right"/>
        <w:rPr>
          <w:rFonts w:ascii="ＭＳ 明朝" w:hAnsiTheme="minorEastAsia"/>
          <w:szCs w:val="21"/>
        </w:rPr>
      </w:pPr>
    </w:p>
    <w:p w14:paraId="19EA60A6" w14:textId="3D483580" w:rsidR="00661536" w:rsidRPr="0059187C" w:rsidRDefault="00661536" w:rsidP="00661536">
      <w:pPr>
        <w:spacing w:line="276" w:lineRule="auto"/>
        <w:jc w:val="center"/>
        <w:rPr>
          <w:rFonts w:ascii="ＭＳ 明朝" w:hAnsiTheme="minorEastAsia"/>
          <w:szCs w:val="21"/>
        </w:rPr>
      </w:pPr>
      <w:r w:rsidRPr="0059187C">
        <w:rPr>
          <w:rFonts w:ascii="ＭＳ 明朝" w:hAnsiTheme="minorEastAsia" w:hint="eastAsia"/>
          <w:noProof/>
          <w:szCs w:val="21"/>
        </w:rPr>
        <mc:AlternateContent>
          <mc:Choice Requires="wpg">
            <w:drawing>
              <wp:anchor distT="0" distB="0" distL="114300" distR="114300" simplePos="0" relativeHeight="251667968" behindDoc="0" locked="0" layoutInCell="1" allowOverlap="1" wp14:anchorId="6323839B" wp14:editId="647CC5E5">
                <wp:simplePos x="0" y="0"/>
                <wp:positionH relativeFrom="column">
                  <wp:posOffset>5190490</wp:posOffset>
                </wp:positionH>
                <wp:positionV relativeFrom="paragraph">
                  <wp:posOffset>0</wp:posOffset>
                </wp:positionV>
                <wp:extent cx="1008380" cy="1028065"/>
                <wp:effectExtent l="8890" t="9525" r="11430" b="10160"/>
                <wp:wrapNone/>
                <wp:docPr id="20" name="Group 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08380" cy="1028065"/>
                          <a:chOff x="7329" y="2034"/>
                          <a:chExt cx="1887" cy="1619"/>
                        </a:xfrm>
                      </wpg:grpSpPr>
                      <wps:wsp>
                        <wps:cNvPr id="21" name="Text Box 94"/>
                        <wps:cNvSpPr txBox="1">
                          <a:spLocks noChangeArrowheads="1"/>
                        </wps:cNvSpPr>
                        <wps:spPr bwMode="auto">
                          <a:xfrm>
                            <a:off x="7329" y="2394"/>
                            <a:ext cx="1887" cy="125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577D34D6" w14:textId="77777777" w:rsidR="00661536" w:rsidRDefault="00661536" w:rsidP="00661536"/>
                          </w:txbxContent>
                        </wps:txbx>
                        <wps:bodyPr rot="0" vert="horz" wrap="square" lIns="74295" tIns="8890" rIns="74295" bIns="8890" anchor="t" anchorCtr="0" upright="1">
                          <a:noAutofit/>
                        </wps:bodyPr>
                      </wps:wsp>
                      <wps:wsp>
                        <wps:cNvPr id="22" name="Text Box 95"/>
                        <wps:cNvSpPr txBox="1">
                          <a:spLocks noChangeArrowheads="1"/>
                        </wps:cNvSpPr>
                        <wps:spPr bwMode="auto">
                          <a:xfrm>
                            <a:off x="7329" y="2034"/>
                            <a:ext cx="1887" cy="35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13C5E4C2" w14:textId="77777777" w:rsidR="00661536" w:rsidRPr="00134263" w:rsidRDefault="00661536" w:rsidP="00661536">
                              <w:pPr>
                                <w:jc w:val="center"/>
                                <w:rPr>
                                  <w:sz w:val="18"/>
                                </w:rPr>
                              </w:pPr>
                              <w:r w:rsidRPr="00134263">
                                <w:rPr>
                                  <w:rFonts w:hint="eastAsia"/>
                                  <w:sz w:val="18"/>
                                </w:rPr>
                                <w:t>事業室記入欄</w:t>
                              </w:r>
                            </w:p>
                          </w:txbxContent>
                        </wps:txbx>
                        <wps:bodyPr rot="0" vert="horz" wrap="square" lIns="74295" tIns="8890" rIns="74295" bIns="889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323839B" id="Group 93" o:spid="_x0000_s1026" style="position:absolute;left:0;text-align:left;margin-left:408.7pt;margin-top:0;width:79.4pt;height:80.95pt;z-index:251667968" coordorigin="7329,2034" coordsize="1887,16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94" o:spid="_x0000_s1027" type="#_x0000_t202" style="position:absolute;left:7329;top:2394;width:1887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" filled="f" strokeweight=".5pt">
                  <v:textbox inset="5.85pt,.7pt,5.85pt,.7pt">
                    <w:txbxContent>
                      <w:p w14:paraId="577D34D6" w14:textId="77777777" w:rsidR="00661536" w:rsidRDefault="00661536" w:rsidP="00661536"/>
                    </w:txbxContent>
                  </v:textbox>
                </v:shape>
                <v:shape id="Text Box 95" o:spid="_x0000_s1028" type="#_x0000_t202" style="position:absolute;left:7329;top:2034;width:1887;height:3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" filled="f" strokeweight=".5pt">
                  <v:textbox inset="5.85pt,.7pt,5.85pt,.7pt">
                    <w:txbxContent>
                      <w:p w14:paraId="13C5E4C2" w14:textId="77777777" w:rsidR="00661536" w:rsidRPr="00134263" w:rsidRDefault="00661536" w:rsidP="00661536">
                        <w:pPr>
                          <w:jc w:val="center"/>
                          <w:rPr>
                            <w:sz w:val="18"/>
                          </w:rPr>
                        </w:pPr>
                        <w:r w:rsidRPr="00134263">
                          <w:rPr>
                            <w:rFonts w:hint="eastAsia"/>
                            <w:sz w:val="18"/>
                          </w:rPr>
                          <w:t>事業室記入欄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740513">
        <w:rPr>
          <w:rFonts w:ascii="ＭＳ 明朝" w:hAnsiTheme="minorEastAsia" w:hint="eastAsia"/>
          <w:szCs w:val="21"/>
        </w:rPr>
        <w:t>令和３</w:t>
      </w:r>
      <w:r w:rsidRPr="0059187C">
        <w:rPr>
          <w:rFonts w:ascii="ＭＳ 明朝" w:hAnsiTheme="minorEastAsia" w:hint="eastAsia"/>
          <w:szCs w:val="21"/>
        </w:rPr>
        <w:t>年度　フードバレーとかち人材育成事業</w:t>
      </w:r>
    </w:p>
    <w:p w14:paraId="4F8A8D1B" w14:textId="77777777" w:rsidR="00661536" w:rsidRPr="0059187C" w:rsidRDefault="00661536" w:rsidP="00661536">
      <w:pPr>
        <w:spacing w:line="276" w:lineRule="auto"/>
        <w:jc w:val="center"/>
        <w:rPr>
          <w:rFonts w:ascii="ＭＳ 明朝" w:hAnsiTheme="minorEastAsia"/>
          <w:b/>
          <w:sz w:val="24"/>
          <w:lang w:val="ja-JP"/>
        </w:rPr>
      </w:pPr>
      <w:r w:rsidRPr="0059187C">
        <w:rPr>
          <w:rFonts w:ascii="ＭＳ 明朝" w:hAnsiTheme="minorEastAsia" w:hint="eastAsia"/>
          <w:b/>
          <w:sz w:val="24"/>
          <w:lang w:val="ja-JP"/>
        </w:rPr>
        <w:t>【ビジネスコース】</w:t>
      </w:r>
    </w:p>
    <w:p w14:paraId="1154259E" w14:textId="77777777" w:rsidR="00661536" w:rsidRPr="0059187C" w:rsidRDefault="00661536" w:rsidP="00661536">
      <w:pPr>
        <w:pStyle w:val="a3"/>
        <w:spacing w:line="276" w:lineRule="auto"/>
        <w:jc w:val="center"/>
        <w:rPr>
          <w:rFonts w:ascii="ＭＳ 明朝" w:hAnsiTheme="minorEastAsia"/>
          <w:b/>
          <w:bCs/>
          <w:sz w:val="40"/>
          <w:szCs w:val="40"/>
          <w:lang w:val="ja-JP"/>
        </w:rPr>
      </w:pPr>
      <w:r w:rsidRPr="0059187C">
        <w:rPr>
          <w:rFonts w:ascii="ＭＳ 明朝" w:hAnsiTheme="minorEastAsia" w:hint="eastAsia"/>
          <w:b/>
          <w:bCs/>
          <w:sz w:val="40"/>
          <w:szCs w:val="40"/>
          <w:lang w:val="ja-JP"/>
        </w:rPr>
        <w:t>志　望　動　機</w:t>
      </w:r>
    </w:p>
    <w:p w14:paraId="6433EBF3" w14:textId="77777777" w:rsidR="00661536" w:rsidRPr="0059187C" w:rsidRDefault="00661536" w:rsidP="00661536">
      <w:pPr>
        <w:pStyle w:val="a3"/>
        <w:spacing w:line="240" w:lineRule="auto"/>
        <w:rPr>
          <w:rFonts w:ascii="ＭＳ 明朝" w:hAnsiTheme="minorEastAsia"/>
          <w:b/>
          <w:bCs/>
          <w:sz w:val="20"/>
          <w:szCs w:val="20"/>
          <w:lang w:val="ja-JP"/>
        </w:rPr>
      </w:pPr>
    </w:p>
    <w:tbl>
      <w:tblPr>
        <w:tblW w:w="98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88"/>
        <w:gridCol w:w="8085"/>
      </w:tblGrid>
      <w:tr w:rsidR="00661536" w:rsidRPr="0059187C" w14:paraId="3E845B8A" w14:textId="77777777" w:rsidTr="00512940">
        <w:trPr>
          <w:trHeight w:val="526"/>
        </w:trPr>
        <w:tc>
          <w:tcPr>
            <w:tcW w:w="1788" w:type="dxa"/>
            <w:vAlign w:val="center"/>
          </w:tcPr>
          <w:p w14:paraId="36EFA30B" w14:textId="77777777" w:rsidR="00661536" w:rsidRPr="0059187C" w:rsidRDefault="00661536" w:rsidP="00512940">
            <w:pPr>
              <w:pStyle w:val="a3"/>
              <w:spacing w:line="240" w:lineRule="auto"/>
              <w:jc w:val="center"/>
              <w:rPr>
                <w:rFonts w:ascii="ＭＳ 明朝" w:hAnsiTheme="minorEastAsia"/>
                <w:lang w:val="ja-JP"/>
              </w:rPr>
            </w:pPr>
            <w:r w:rsidRPr="0059187C">
              <w:rPr>
                <w:rFonts w:ascii="ＭＳ 明朝" w:hAnsiTheme="minorEastAsia" w:hint="eastAsia"/>
                <w:lang w:val="ja-JP"/>
              </w:rPr>
              <w:t>氏　　名</w:t>
            </w:r>
          </w:p>
        </w:tc>
        <w:tc>
          <w:tcPr>
            <w:tcW w:w="8085" w:type="dxa"/>
            <w:vAlign w:val="center"/>
          </w:tcPr>
          <w:p w14:paraId="224EA7B4" w14:textId="77777777" w:rsidR="00661536" w:rsidRPr="0059187C" w:rsidRDefault="00661536" w:rsidP="00512940">
            <w:pPr>
              <w:pStyle w:val="a3"/>
              <w:spacing w:line="240" w:lineRule="auto"/>
              <w:jc w:val="center"/>
              <w:rPr>
                <w:rFonts w:ascii="ＭＳ 明朝" w:hAnsiTheme="minorEastAsia"/>
                <w:lang w:val="ja-JP"/>
              </w:rPr>
            </w:pPr>
          </w:p>
        </w:tc>
      </w:tr>
    </w:tbl>
    <w:p w14:paraId="76B88AFB" w14:textId="77777777" w:rsidR="00661536" w:rsidRPr="0059187C" w:rsidRDefault="00661536" w:rsidP="00661536">
      <w:pPr>
        <w:pStyle w:val="a3"/>
        <w:spacing w:line="240" w:lineRule="auto"/>
        <w:jc w:val="center"/>
        <w:rPr>
          <w:rFonts w:ascii="ＭＳ 明朝" w:hAnsiTheme="minorEastAsia"/>
          <w:b/>
          <w:bCs/>
          <w:lang w:val="ja-JP"/>
        </w:rPr>
      </w:pPr>
    </w:p>
    <w:tbl>
      <w:tblPr>
        <w:tblW w:w="98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873"/>
      </w:tblGrid>
      <w:tr w:rsidR="00661536" w:rsidRPr="0059187C" w14:paraId="48DFEEDC" w14:textId="77777777" w:rsidTr="00512940">
        <w:trPr>
          <w:trHeight w:val="10010"/>
        </w:trPr>
        <w:tc>
          <w:tcPr>
            <w:tcW w:w="9873" w:type="dxa"/>
          </w:tcPr>
          <w:p w14:paraId="20B8B4D3" w14:textId="77777777" w:rsidR="00661536" w:rsidRPr="0059187C" w:rsidRDefault="00661536" w:rsidP="00512940">
            <w:pPr>
              <w:pStyle w:val="a3"/>
              <w:spacing w:line="240" w:lineRule="auto"/>
              <w:rPr>
                <w:rFonts w:ascii="ＭＳ 明朝" w:hAnsiTheme="minorEastAsia"/>
              </w:rPr>
            </w:pPr>
            <w:r w:rsidRPr="0059187C">
              <w:rPr>
                <w:rFonts w:ascii="ＭＳ 明朝" w:hAnsiTheme="minorEastAsia" w:hint="eastAsia"/>
              </w:rPr>
              <w:t>志望動機（募集要項</w:t>
            </w:r>
            <w:r w:rsidRPr="0059187C">
              <w:rPr>
                <w:rFonts w:ascii="ＭＳ 明朝" w:hAnsiTheme="minorEastAsia" w:hint="eastAsia"/>
                <w:color w:val="000000" w:themeColor="text1"/>
              </w:rPr>
              <w:t>10</w:t>
            </w:r>
            <w:r w:rsidRPr="0059187C">
              <w:rPr>
                <w:rFonts w:ascii="ＭＳ 明朝" w:hAnsiTheme="minorEastAsia" w:hint="eastAsia"/>
              </w:rPr>
              <w:t>（３）を参照）</w:t>
            </w:r>
          </w:p>
          <w:p w14:paraId="68FDBD05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  <w:p w14:paraId="694955C3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  <w:p w14:paraId="3D6BF7BA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  <w:p w14:paraId="720B64E5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  <w:p w14:paraId="3A2AAC96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  <w:p w14:paraId="122BD907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  <w:p w14:paraId="37318F8D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  <w:p w14:paraId="035CDBEF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  <w:p w14:paraId="1C6E0CC9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  <w:p w14:paraId="44ED2DE5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  <w:p w14:paraId="5A0690D8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  <w:p w14:paraId="48EF8277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  <w:p w14:paraId="276CDA76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  <w:p w14:paraId="1605A26F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  <w:p w14:paraId="71352D53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  <w:p w14:paraId="2018C16A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  <w:p w14:paraId="70C0C783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  <w:p w14:paraId="2EB2DBC9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  <w:p w14:paraId="1EA676C7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  <w:p w14:paraId="73277214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  <w:p w14:paraId="4B505589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  <w:p w14:paraId="63EE54BD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  <w:p w14:paraId="4935CD0C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  <w:p w14:paraId="30081EE6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  <w:p w14:paraId="429639B7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  <w:p w14:paraId="18310B5B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  <w:p w14:paraId="2C8D6EC9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</w:tc>
      </w:tr>
    </w:tbl>
    <w:p w14:paraId="2419FE9C" w14:textId="36161256" w:rsidR="00661536" w:rsidRDefault="00661536" w:rsidP="00661536">
      <w:pPr>
        <w:rPr>
          <w:rFonts w:ascii="ＭＳ 明朝" w:hAnsiTheme="minorEastAsia" w:hint="eastAsia"/>
          <w:szCs w:val="21"/>
        </w:rPr>
      </w:pPr>
      <w:bookmarkStart w:id="0" w:name="_GoBack"/>
      <w:bookmarkEnd w:id="0"/>
    </w:p>
    <w:sectPr w:rsidR="00661536" w:rsidSect="00DC2917">
      <w:headerReference w:type="default" r:id="rId8"/>
      <w:type w:val="continuous"/>
      <w:pgSz w:w="11906" w:h="16838" w:code="9"/>
      <w:pgMar w:top="1134" w:right="991" w:bottom="851" w:left="1134" w:header="851" w:footer="992" w:gutter="0"/>
      <w:cols w:space="720"/>
      <w:titlePg/>
      <w:docGrid w:type="linesAndChars" w:linePitch="309" w:charSpace="-353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874764" w14:textId="77777777" w:rsidR="00D243A2" w:rsidRDefault="00D243A2">
      <w:r>
        <w:separator/>
      </w:r>
    </w:p>
  </w:endnote>
  <w:endnote w:type="continuationSeparator" w:id="0">
    <w:p w14:paraId="0526AA67" w14:textId="77777777" w:rsidR="00D243A2" w:rsidRDefault="00D243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C01759" w14:textId="77777777" w:rsidR="00D243A2" w:rsidRDefault="00D243A2">
      <w:r>
        <w:separator/>
      </w:r>
    </w:p>
  </w:footnote>
  <w:footnote w:type="continuationSeparator" w:id="0">
    <w:p w14:paraId="7046DD54" w14:textId="77777777" w:rsidR="00D243A2" w:rsidRDefault="00D243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127C36" w14:textId="77777777" w:rsidR="00A34421" w:rsidRDefault="00A34421">
    <w:pPr>
      <w:pStyle w:val="a5"/>
      <w:jc w:val="right"/>
      <w:rPr>
        <w:bdr w:val="single" w:sz="4" w:space="0" w:color="auto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AD3B1C"/>
    <w:multiLevelType w:val="hybridMultilevel"/>
    <w:tmpl w:val="C3D6A0EA"/>
    <w:lvl w:ilvl="0" w:tplc="F4422506">
      <w:start w:val="1"/>
      <w:numFmt w:val="decimalFullWidth"/>
      <w:lvlText w:val="%1．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28FE4BD1"/>
    <w:multiLevelType w:val="hybridMultilevel"/>
    <w:tmpl w:val="C25AB336"/>
    <w:lvl w:ilvl="0" w:tplc="5CA80DFC">
      <w:start w:val="2"/>
      <w:numFmt w:val="decimalFullWidth"/>
      <w:lvlText w:val="%1．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2A774F40"/>
    <w:multiLevelType w:val="hybridMultilevel"/>
    <w:tmpl w:val="089EE8DC"/>
    <w:lvl w:ilvl="0" w:tplc="8F3C859A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5FD82E00"/>
    <w:multiLevelType w:val="hybridMultilevel"/>
    <w:tmpl w:val="806E5BC2"/>
    <w:lvl w:ilvl="0" w:tplc="8F9CCEFE">
      <w:start w:val="1"/>
      <w:numFmt w:val="decimalFullWidth"/>
      <w:lvlText w:val="%1．"/>
      <w:lvlJc w:val="left"/>
      <w:pPr>
        <w:ind w:left="480" w:hanging="48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66564386"/>
    <w:multiLevelType w:val="hybridMultilevel"/>
    <w:tmpl w:val="DDB60D2C"/>
    <w:lvl w:ilvl="0" w:tplc="BFF6E500">
      <w:numFmt w:val="bullet"/>
      <w:lvlText w:val="※"/>
      <w:lvlJc w:val="left"/>
      <w:pPr>
        <w:tabs>
          <w:tab w:val="num" w:pos="570"/>
        </w:tabs>
        <w:ind w:left="57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1050"/>
        </w:tabs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470"/>
        </w:tabs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890"/>
        </w:tabs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310"/>
        </w:tabs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730"/>
        </w:tabs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150"/>
        </w:tabs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570"/>
        </w:tabs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990"/>
        </w:tabs>
        <w:ind w:left="3990" w:hanging="420"/>
      </w:pPr>
      <w:rPr>
        <w:rFonts w:ascii="Wingdings" w:hAnsi="Wingdings" w:hint="default"/>
      </w:rPr>
    </w:lvl>
  </w:abstractNum>
  <w:abstractNum w:abstractNumId="5" w15:restartNumberingAfterBreak="0">
    <w:nsid w:val="7192473C"/>
    <w:multiLevelType w:val="hybridMultilevel"/>
    <w:tmpl w:val="EA602526"/>
    <w:lvl w:ilvl="0" w:tplc="7F2C621A">
      <w:start w:val="1"/>
      <w:numFmt w:val="decimalFullWidth"/>
      <w:lvlText w:val="%1．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782A3356"/>
    <w:multiLevelType w:val="hybridMultilevel"/>
    <w:tmpl w:val="936AB428"/>
    <w:lvl w:ilvl="0" w:tplc="A87AC994">
      <w:start w:val="1"/>
      <w:numFmt w:val="decimalFullWidth"/>
      <w:lvlText w:val="%1．"/>
      <w:lvlJc w:val="left"/>
      <w:pPr>
        <w:ind w:left="628" w:hanging="420"/>
      </w:pPr>
      <w:rPr>
        <w:rFonts w:hint="eastAsia"/>
      </w:rPr>
    </w:lvl>
    <w:lvl w:ilvl="1" w:tplc="19368CFA">
      <w:start w:val="1"/>
      <w:numFmt w:val="decimalFullWidth"/>
      <w:lvlText w:val="（%2）"/>
      <w:lvlJc w:val="left"/>
      <w:pPr>
        <w:ind w:left="1348" w:hanging="720"/>
      </w:pPr>
      <w:rPr>
        <w:rFonts w:hint="eastAsia"/>
      </w:rPr>
    </w:lvl>
    <w:lvl w:ilvl="2" w:tplc="04090011" w:tentative="1">
      <w:start w:val="1"/>
      <w:numFmt w:val="decimalEnclosedCircle"/>
      <w:lvlText w:val="%3"/>
      <w:lvlJc w:val="left"/>
      <w:pPr>
        <w:ind w:left="1468" w:hanging="420"/>
      </w:pPr>
    </w:lvl>
    <w:lvl w:ilvl="3" w:tplc="0409000F" w:tentative="1">
      <w:start w:val="1"/>
      <w:numFmt w:val="decimal"/>
      <w:lvlText w:val="%4."/>
      <w:lvlJc w:val="left"/>
      <w:pPr>
        <w:ind w:left="1888" w:hanging="420"/>
      </w:pPr>
    </w:lvl>
    <w:lvl w:ilvl="4" w:tplc="04090017" w:tentative="1">
      <w:start w:val="1"/>
      <w:numFmt w:val="aiueoFullWidth"/>
      <w:lvlText w:val="(%5)"/>
      <w:lvlJc w:val="left"/>
      <w:pPr>
        <w:ind w:left="2308" w:hanging="420"/>
      </w:pPr>
    </w:lvl>
    <w:lvl w:ilvl="5" w:tplc="04090011" w:tentative="1">
      <w:start w:val="1"/>
      <w:numFmt w:val="decimalEnclosedCircle"/>
      <w:lvlText w:val="%6"/>
      <w:lvlJc w:val="left"/>
      <w:pPr>
        <w:ind w:left="2728" w:hanging="420"/>
      </w:pPr>
    </w:lvl>
    <w:lvl w:ilvl="6" w:tplc="0409000F" w:tentative="1">
      <w:start w:val="1"/>
      <w:numFmt w:val="decimal"/>
      <w:lvlText w:val="%7."/>
      <w:lvlJc w:val="left"/>
      <w:pPr>
        <w:ind w:left="3148" w:hanging="420"/>
      </w:pPr>
    </w:lvl>
    <w:lvl w:ilvl="7" w:tplc="04090017" w:tentative="1">
      <w:start w:val="1"/>
      <w:numFmt w:val="aiueoFullWidth"/>
      <w:lvlText w:val="(%8)"/>
      <w:lvlJc w:val="left"/>
      <w:pPr>
        <w:ind w:left="3568" w:hanging="420"/>
      </w:pPr>
    </w:lvl>
    <w:lvl w:ilvl="8" w:tplc="04090011" w:tentative="1">
      <w:start w:val="1"/>
      <w:numFmt w:val="decimalEnclosedCircle"/>
      <w:lvlText w:val="%9"/>
      <w:lvlJc w:val="left"/>
      <w:pPr>
        <w:ind w:left="3988" w:hanging="420"/>
      </w:pPr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39"/>
  <w:drawingGridHorizontalSpacing w:val="193"/>
  <w:drawingGridVerticalSpacing w:val="309"/>
  <w:displayHorizontalDrawingGridEvery w:val="0"/>
  <w:characterSpacingControl w:val="compressPunctuation"/>
  <w:hdrShapeDefaults>
    <o:shapedefaults v:ext="edit" spidmax="59393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S2MLcwMLMwNbcwMTNQ0lEKTi0uzszPAykwrAUAgAx1IywAAAA="/>
  </w:docVars>
  <w:rsids>
    <w:rsidRoot w:val="00343EE7"/>
    <w:rsid w:val="000007C0"/>
    <w:rsid w:val="00003995"/>
    <w:rsid w:val="000110BE"/>
    <w:rsid w:val="00012A8B"/>
    <w:rsid w:val="0001565D"/>
    <w:rsid w:val="00015F7D"/>
    <w:rsid w:val="00016EC1"/>
    <w:rsid w:val="00020CD7"/>
    <w:rsid w:val="00021E3E"/>
    <w:rsid w:val="00021F31"/>
    <w:rsid w:val="000355B4"/>
    <w:rsid w:val="00036404"/>
    <w:rsid w:val="00042076"/>
    <w:rsid w:val="000475E5"/>
    <w:rsid w:val="000506B2"/>
    <w:rsid w:val="00052FE6"/>
    <w:rsid w:val="000560D0"/>
    <w:rsid w:val="000638A5"/>
    <w:rsid w:val="00073349"/>
    <w:rsid w:val="000746B4"/>
    <w:rsid w:val="00081063"/>
    <w:rsid w:val="00087129"/>
    <w:rsid w:val="00091443"/>
    <w:rsid w:val="000924A5"/>
    <w:rsid w:val="000A1734"/>
    <w:rsid w:val="000A62F5"/>
    <w:rsid w:val="000A680B"/>
    <w:rsid w:val="000B65D5"/>
    <w:rsid w:val="000C30A8"/>
    <w:rsid w:val="000D21E2"/>
    <w:rsid w:val="000E2072"/>
    <w:rsid w:val="000E67A0"/>
    <w:rsid w:val="000F104D"/>
    <w:rsid w:val="000F1E25"/>
    <w:rsid w:val="000F614A"/>
    <w:rsid w:val="00102CDD"/>
    <w:rsid w:val="001157FD"/>
    <w:rsid w:val="001168E6"/>
    <w:rsid w:val="001169ED"/>
    <w:rsid w:val="00120A64"/>
    <w:rsid w:val="001246C0"/>
    <w:rsid w:val="001273B7"/>
    <w:rsid w:val="00130F29"/>
    <w:rsid w:val="00134263"/>
    <w:rsid w:val="0013450C"/>
    <w:rsid w:val="00134589"/>
    <w:rsid w:val="001368C4"/>
    <w:rsid w:val="0013724F"/>
    <w:rsid w:val="001441E9"/>
    <w:rsid w:val="0014679E"/>
    <w:rsid w:val="0015351D"/>
    <w:rsid w:val="00160A7A"/>
    <w:rsid w:val="00160CD5"/>
    <w:rsid w:val="00160D2D"/>
    <w:rsid w:val="001643F8"/>
    <w:rsid w:val="001651D3"/>
    <w:rsid w:val="0017453D"/>
    <w:rsid w:val="0018044F"/>
    <w:rsid w:val="00181F19"/>
    <w:rsid w:val="00186683"/>
    <w:rsid w:val="001913B0"/>
    <w:rsid w:val="001A4AD8"/>
    <w:rsid w:val="001B4951"/>
    <w:rsid w:val="001C7140"/>
    <w:rsid w:val="001D12E3"/>
    <w:rsid w:val="001D2F04"/>
    <w:rsid w:val="001D3C49"/>
    <w:rsid w:val="001D695C"/>
    <w:rsid w:val="001D70DB"/>
    <w:rsid w:val="001E5C95"/>
    <w:rsid w:val="001F37A6"/>
    <w:rsid w:val="001F4D66"/>
    <w:rsid w:val="00203F9E"/>
    <w:rsid w:val="00205D51"/>
    <w:rsid w:val="00207324"/>
    <w:rsid w:val="00214178"/>
    <w:rsid w:val="002163DD"/>
    <w:rsid w:val="002204DF"/>
    <w:rsid w:val="0022327C"/>
    <w:rsid w:val="00223C38"/>
    <w:rsid w:val="00223D9B"/>
    <w:rsid w:val="002245A9"/>
    <w:rsid w:val="00226790"/>
    <w:rsid w:val="002301E5"/>
    <w:rsid w:val="00230890"/>
    <w:rsid w:val="00231569"/>
    <w:rsid w:val="00240AC3"/>
    <w:rsid w:val="00241378"/>
    <w:rsid w:val="00243F61"/>
    <w:rsid w:val="00267274"/>
    <w:rsid w:val="00267D55"/>
    <w:rsid w:val="00273BAA"/>
    <w:rsid w:val="002758CD"/>
    <w:rsid w:val="00277832"/>
    <w:rsid w:val="00283F04"/>
    <w:rsid w:val="002877DC"/>
    <w:rsid w:val="00287831"/>
    <w:rsid w:val="002931FA"/>
    <w:rsid w:val="00293593"/>
    <w:rsid w:val="002A56E5"/>
    <w:rsid w:val="002C1987"/>
    <w:rsid w:val="002C24E9"/>
    <w:rsid w:val="002E2A63"/>
    <w:rsid w:val="002F49D5"/>
    <w:rsid w:val="002F538E"/>
    <w:rsid w:val="002F7121"/>
    <w:rsid w:val="00303282"/>
    <w:rsid w:val="003054A0"/>
    <w:rsid w:val="00307039"/>
    <w:rsid w:val="003130F0"/>
    <w:rsid w:val="00315586"/>
    <w:rsid w:val="00315DF3"/>
    <w:rsid w:val="003179B7"/>
    <w:rsid w:val="00326F9A"/>
    <w:rsid w:val="0033447B"/>
    <w:rsid w:val="003363E4"/>
    <w:rsid w:val="00342E78"/>
    <w:rsid w:val="00343DF4"/>
    <w:rsid w:val="00343EE7"/>
    <w:rsid w:val="003475E8"/>
    <w:rsid w:val="0035094C"/>
    <w:rsid w:val="003525EE"/>
    <w:rsid w:val="0035641F"/>
    <w:rsid w:val="003608E5"/>
    <w:rsid w:val="00373BEA"/>
    <w:rsid w:val="003762CB"/>
    <w:rsid w:val="00381F00"/>
    <w:rsid w:val="00395196"/>
    <w:rsid w:val="003A2C84"/>
    <w:rsid w:val="003A5C5E"/>
    <w:rsid w:val="003B1D84"/>
    <w:rsid w:val="003B6DFE"/>
    <w:rsid w:val="003D4E83"/>
    <w:rsid w:val="003D609F"/>
    <w:rsid w:val="003E07EB"/>
    <w:rsid w:val="003E0ED1"/>
    <w:rsid w:val="003E37DF"/>
    <w:rsid w:val="003E59A8"/>
    <w:rsid w:val="003F1D3D"/>
    <w:rsid w:val="003F5A5B"/>
    <w:rsid w:val="003F6001"/>
    <w:rsid w:val="003F6732"/>
    <w:rsid w:val="00402ADA"/>
    <w:rsid w:val="0040540B"/>
    <w:rsid w:val="00421E40"/>
    <w:rsid w:val="004350FA"/>
    <w:rsid w:val="00445803"/>
    <w:rsid w:val="0045308A"/>
    <w:rsid w:val="00455670"/>
    <w:rsid w:val="00470FE6"/>
    <w:rsid w:val="004712B0"/>
    <w:rsid w:val="0047547C"/>
    <w:rsid w:val="00476841"/>
    <w:rsid w:val="004826D4"/>
    <w:rsid w:val="00493B67"/>
    <w:rsid w:val="004A0C19"/>
    <w:rsid w:val="004A6354"/>
    <w:rsid w:val="004A770B"/>
    <w:rsid w:val="004B0999"/>
    <w:rsid w:val="004B3531"/>
    <w:rsid w:val="004B354E"/>
    <w:rsid w:val="004C0B01"/>
    <w:rsid w:val="004C0C6B"/>
    <w:rsid w:val="004D037B"/>
    <w:rsid w:val="004E20FF"/>
    <w:rsid w:val="004F4832"/>
    <w:rsid w:val="004F6349"/>
    <w:rsid w:val="004F65B9"/>
    <w:rsid w:val="004F6C14"/>
    <w:rsid w:val="004F7362"/>
    <w:rsid w:val="005003A2"/>
    <w:rsid w:val="005016CF"/>
    <w:rsid w:val="00502BA7"/>
    <w:rsid w:val="00506D6F"/>
    <w:rsid w:val="005077E9"/>
    <w:rsid w:val="0051704C"/>
    <w:rsid w:val="00522147"/>
    <w:rsid w:val="00524FBD"/>
    <w:rsid w:val="00526DA7"/>
    <w:rsid w:val="00535B3C"/>
    <w:rsid w:val="0053674A"/>
    <w:rsid w:val="0054090D"/>
    <w:rsid w:val="00544030"/>
    <w:rsid w:val="00551EDA"/>
    <w:rsid w:val="00552408"/>
    <w:rsid w:val="00552A97"/>
    <w:rsid w:val="00554CA9"/>
    <w:rsid w:val="00562B53"/>
    <w:rsid w:val="00563A7A"/>
    <w:rsid w:val="0056618F"/>
    <w:rsid w:val="00566F6F"/>
    <w:rsid w:val="00571E5F"/>
    <w:rsid w:val="00573884"/>
    <w:rsid w:val="00573BB4"/>
    <w:rsid w:val="00581F26"/>
    <w:rsid w:val="005911C2"/>
    <w:rsid w:val="0059187C"/>
    <w:rsid w:val="005A0D24"/>
    <w:rsid w:val="005A1701"/>
    <w:rsid w:val="005A7563"/>
    <w:rsid w:val="005B3144"/>
    <w:rsid w:val="005B58E2"/>
    <w:rsid w:val="005C38D5"/>
    <w:rsid w:val="005C52AD"/>
    <w:rsid w:val="005C558D"/>
    <w:rsid w:val="005D786D"/>
    <w:rsid w:val="00601AF4"/>
    <w:rsid w:val="00602E9E"/>
    <w:rsid w:val="00606670"/>
    <w:rsid w:val="006141B4"/>
    <w:rsid w:val="00617C9F"/>
    <w:rsid w:val="00626EB7"/>
    <w:rsid w:val="00627540"/>
    <w:rsid w:val="0063533B"/>
    <w:rsid w:val="006366B3"/>
    <w:rsid w:val="00641FCF"/>
    <w:rsid w:val="0064216C"/>
    <w:rsid w:val="00642AE8"/>
    <w:rsid w:val="00646ECF"/>
    <w:rsid w:val="00661536"/>
    <w:rsid w:val="00671FCB"/>
    <w:rsid w:val="006726D6"/>
    <w:rsid w:val="006745C5"/>
    <w:rsid w:val="00675939"/>
    <w:rsid w:val="0067682F"/>
    <w:rsid w:val="006829C8"/>
    <w:rsid w:val="00682A20"/>
    <w:rsid w:val="00683B24"/>
    <w:rsid w:val="006848A9"/>
    <w:rsid w:val="006B43F0"/>
    <w:rsid w:val="006C1D83"/>
    <w:rsid w:val="006C47A1"/>
    <w:rsid w:val="006C57F0"/>
    <w:rsid w:val="006C6045"/>
    <w:rsid w:val="006D3211"/>
    <w:rsid w:val="006E3702"/>
    <w:rsid w:val="006E4F55"/>
    <w:rsid w:val="006E53BD"/>
    <w:rsid w:val="006F5AB8"/>
    <w:rsid w:val="007004FE"/>
    <w:rsid w:val="00711B83"/>
    <w:rsid w:val="00723759"/>
    <w:rsid w:val="00725320"/>
    <w:rsid w:val="00732511"/>
    <w:rsid w:val="007351F3"/>
    <w:rsid w:val="00736807"/>
    <w:rsid w:val="00740513"/>
    <w:rsid w:val="00740805"/>
    <w:rsid w:val="00740CA6"/>
    <w:rsid w:val="00766A82"/>
    <w:rsid w:val="0076751D"/>
    <w:rsid w:val="00771FA4"/>
    <w:rsid w:val="00775136"/>
    <w:rsid w:val="0077647A"/>
    <w:rsid w:val="00777989"/>
    <w:rsid w:val="00782EBC"/>
    <w:rsid w:val="00784F5A"/>
    <w:rsid w:val="00785002"/>
    <w:rsid w:val="00785233"/>
    <w:rsid w:val="007C1702"/>
    <w:rsid w:val="007C2BEF"/>
    <w:rsid w:val="007C3FEC"/>
    <w:rsid w:val="007D14E5"/>
    <w:rsid w:val="007D28EA"/>
    <w:rsid w:val="007D7BE3"/>
    <w:rsid w:val="007E0B42"/>
    <w:rsid w:val="007E29FC"/>
    <w:rsid w:val="007E2A01"/>
    <w:rsid w:val="007E33CB"/>
    <w:rsid w:val="007E5093"/>
    <w:rsid w:val="007F6F80"/>
    <w:rsid w:val="007F7AE2"/>
    <w:rsid w:val="0080404E"/>
    <w:rsid w:val="008043E5"/>
    <w:rsid w:val="00811E43"/>
    <w:rsid w:val="00820814"/>
    <w:rsid w:val="00822792"/>
    <w:rsid w:val="00827506"/>
    <w:rsid w:val="00827851"/>
    <w:rsid w:val="00830119"/>
    <w:rsid w:val="00835DC4"/>
    <w:rsid w:val="00840258"/>
    <w:rsid w:val="008409C2"/>
    <w:rsid w:val="0084728D"/>
    <w:rsid w:val="008514E5"/>
    <w:rsid w:val="008529FC"/>
    <w:rsid w:val="00852FA8"/>
    <w:rsid w:val="00855A0B"/>
    <w:rsid w:val="00863975"/>
    <w:rsid w:val="00867942"/>
    <w:rsid w:val="008731B7"/>
    <w:rsid w:val="008747D8"/>
    <w:rsid w:val="00882ADF"/>
    <w:rsid w:val="00882C94"/>
    <w:rsid w:val="008844A0"/>
    <w:rsid w:val="0088578D"/>
    <w:rsid w:val="00892F4E"/>
    <w:rsid w:val="00893E65"/>
    <w:rsid w:val="00895A9E"/>
    <w:rsid w:val="00895E4B"/>
    <w:rsid w:val="008A06A5"/>
    <w:rsid w:val="008A11BD"/>
    <w:rsid w:val="008A2F35"/>
    <w:rsid w:val="008A3421"/>
    <w:rsid w:val="008B13F2"/>
    <w:rsid w:val="008B4B85"/>
    <w:rsid w:val="008C5585"/>
    <w:rsid w:val="008D6CA1"/>
    <w:rsid w:val="008E386B"/>
    <w:rsid w:val="008E4967"/>
    <w:rsid w:val="008E5A9C"/>
    <w:rsid w:val="008F6348"/>
    <w:rsid w:val="00900E37"/>
    <w:rsid w:val="0092118F"/>
    <w:rsid w:val="00921493"/>
    <w:rsid w:val="009220E1"/>
    <w:rsid w:val="00925B1A"/>
    <w:rsid w:val="009276D4"/>
    <w:rsid w:val="00942360"/>
    <w:rsid w:val="00952DE0"/>
    <w:rsid w:val="009638F4"/>
    <w:rsid w:val="00972B15"/>
    <w:rsid w:val="009825F4"/>
    <w:rsid w:val="009828B3"/>
    <w:rsid w:val="00983228"/>
    <w:rsid w:val="009A0F3F"/>
    <w:rsid w:val="009B140B"/>
    <w:rsid w:val="009C5695"/>
    <w:rsid w:val="009D7CB7"/>
    <w:rsid w:val="009E2417"/>
    <w:rsid w:val="009E351F"/>
    <w:rsid w:val="009E55CB"/>
    <w:rsid w:val="009E5688"/>
    <w:rsid w:val="009E66CA"/>
    <w:rsid w:val="009E6DC6"/>
    <w:rsid w:val="009F3CEF"/>
    <w:rsid w:val="009F4989"/>
    <w:rsid w:val="00A00D35"/>
    <w:rsid w:val="00A22332"/>
    <w:rsid w:val="00A23CDF"/>
    <w:rsid w:val="00A25EBD"/>
    <w:rsid w:val="00A30329"/>
    <w:rsid w:val="00A34421"/>
    <w:rsid w:val="00A424DA"/>
    <w:rsid w:val="00A523FA"/>
    <w:rsid w:val="00A55307"/>
    <w:rsid w:val="00A61F66"/>
    <w:rsid w:val="00A6520A"/>
    <w:rsid w:val="00A66A76"/>
    <w:rsid w:val="00A66F3E"/>
    <w:rsid w:val="00A74159"/>
    <w:rsid w:val="00A75800"/>
    <w:rsid w:val="00A76C78"/>
    <w:rsid w:val="00A86390"/>
    <w:rsid w:val="00A87B09"/>
    <w:rsid w:val="00A90D60"/>
    <w:rsid w:val="00A95D92"/>
    <w:rsid w:val="00AA00F6"/>
    <w:rsid w:val="00AA2A11"/>
    <w:rsid w:val="00AA6A05"/>
    <w:rsid w:val="00AA6F73"/>
    <w:rsid w:val="00AA6FF6"/>
    <w:rsid w:val="00AD01D4"/>
    <w:rsid w:val="00AD3FED"/>
    <w:rsid w:val="00AD79D6"/>
    <w:rsid w:val="00AD7A64"/>
    <w:rsid w:val="00AE54ED"/>
    <w:rsid w:val="00B01319"/>
    <w:rsid w:val="00B0488E"/>
    <w:rsid w:val="00B05078"/>
    <w:rsid w:val="00B05C86"/>
    <w:rsid w:val="00B24786"/>
    <w:rsid w:val="00B35F27"/>
    <w:rsid w:val="00B41868"/>
    <w:rsid w:val="00B4343A"/>
    <w:rsid w:val="00B45218"/>
    <w:rsid w:val="00B50122"/>
    <w:rsid w:val="00B53189"/>
    <w:rsid w:val="00B56D47"/>
    <w:rsid w:val="00B62CC5"/>
    <w:rsid w:val="00B63F99"/>
    <w:rsid w:val="00B770A0"/>
    <w:rsid w:val="00B77658"/>
    <w:rsid w:val="00B8195C"/>
    <w:rsid w:val="00B9318B"/>
    <w:rsid w:val="00B938BB"/>
    <w:rsid w:val="00B96547"/>
    <w:rsid w:val="00B97156"/>
    <w:rsid w:val="00BA16D9"/>
    <w:rsid w:val="00BA4448"/>
    <w:rsid w:val="00BA64CD"/>
    <w:rsid w:val="00BB424D"/>
    <w:rsid w:val="00BB42C9"/>
    <w:rsid w:val="00BC2659"/>
    <w:rsid w:val="00BC46FB"/>
    <w:rsid w:val="00BD01B2"/>
    <w:rsid w:val="00BD7D47"/>
    <w:rsid w:val="00BE3B3D"/>
    <w:rsid w:val="00BF38B1"/>
    <w:rsid w:val="00C02DE4"/>
    <w:rsid w:val="00C051D2"/>
    <w:rsid w:val="00C07E0F"/>
    <w:rsid w:val="00C21811"/>
    <w:rsid w:val="00C22C97"/>
    <w:rsid w:val="00C32BD8"/>
    <w:rsid w:val="00C36F15"/>
    <w:rsid w:val="00C4002B"/>
    <w:rsid w:val="00C41451"/>
    <w:rsid w:val="00C4288A"/>
    <w:rsid w:val="00C449F4"/>
    <w:rsid w:val="00C60947"/>
    <w:rsid w:val="00C6382A"/>
    <w:rsid w:val="00C704EE"/>
    <w:rsid w:val="00C7113F"/>
    <w:rsid w:val="00C76707"/>
    <w:rsid w:val="00C76D2A"/>
    <w:rsid w:val="00C84CEB"/>
    <w:rsid w:val="00C87DAC"/>
    <w:rsid w:val="00CA0B86"/>
    <w:rsid w:val="00CA0DFE"/>
    <w:rsid w:val="00CA6C7C"/>
    <w:rsid w:val="00CA7C01"/>
    <w:rsid w:val="00CB1684"/>
    <w:rsid w:val="00CB3C17"/>
    <w:rsid w:val="00CB5C7C"/>
    <w:rsid w:val="00CC142F"/>
    <w:rsid w:val="00CC1861"/>
    <w:rsid w:val="00CC2620"/>
    <w:rsid w:val="00CC482E"/>
    <w:rsid w:val="00CE764F"/>
    <w:rsid w:val="00CE78D5"/>
    <w:rsid w:val="00CF1D5D"/>
    <w:rsid w:val="00CF4A58"/>
    <w:rsid w:val="00D0062B"/>
    <w:rsid w:val="00D16913"/>
    <w:rsid w:val="00D20BA8"/>
    <w:rsid w:val="00D22412"/>
    <w:rsid w:val="00D23CFD"/>
    <w:rsid w:val="00D243A2"/>
    <w:rsid w:val="00D27460"/>
    <w:rsid w:val="00D36032"/>
    <w:rsid w:val="00D4131E"/>
    <w:rsid w:val="00D43930"/>
    <w:rsid w:val="00D52E5B"/>
    <w:rsid w:val="00D70ADC"/>
    <w:rsid w:val="00D74FAB"/>
    <w:rsid w:val="00D764A9"/>
    <w:rsid w:val="00D76C92"/>
    <w:rsid w:val="00D80959"/>
    <w:rsid w:val="00D84C3B"/>
    <w:rsid w:val="00D879D7"/>
    <w:rsid w:val="00D93902"/>
    <w:rsid w:val="00DB26D1"/>
    <w:rsid w:val="00DB3EF9"/>
    <w:rsid w:val="00DC2237"/>
    <w:rsid w:val="00DC2917"/>
    <w:rsid w:val="00DD0511"/>
    <w:rsid w:val="00DD0912"/>
    <w:rsid w:val="00DD2AC4"/>
    <w:rsid w:val="00DD4F10"/>
    <w:rsid w:val="00DE4DA8"/>
    <w:rsid w:val="00DF62FA"/>
    <w:rsid w:val="00DF70AB"/>
    <w:rsid w:val="00E15DD6"/>
    <w:rsid w:val="00E17493"/>
    <w:rsid w:val="00E2192C"/>
    <w:rsid w:val="00E26224"/>
    <w:rsid w:val="00E263E8"/>
    <w:rsid w:val="00E3325D"/>
    <w:rsid w:val="00E4013B"/>
    <w:rsid w:val="00E42B9F"/>
    <w:rsid w:val="00E438D8"/>
    <w:rsid w:val="00E43D3D"/>
    <w:rsid w:val="00E51B94"/>
    <w:rsid w:val="00E56864"/>
    <w:rsid w:val="00E61B08"/>
    <w:rsid w:val="00E62B4C"/>
    <w:rsid w:val="00E65BE2"/>
    <w:rsid w:val="00E7517B"/>
    <w:rsid w:val="00E7749D"/>
    <w:rsid w:val="00E8053C"/>
    <w:rsid w:val="00E86D4A"/>
    <w:rsid w:val="00E9395B"/>
    <w:rsid w:val="00E9535D"/>
    <w:rsid w:val="00E96BB4"/>
    <w:rsid w:val="00EA1144"/>
    <w:rsid w:val="00EB1436"/>
    <w:rsid w:val="00EB14B4"/>
    <w:rsid w:val="00EB3391"/>
    <w:rsid w:val="00EC366B"/>
    <w:rsid w:val="00ED1E43"/>
    <w:rsid w:val="00ED54C1"/>
    <w:rsid w:val="00EE28FA"/>
    <w:rsid w:val="00EF3C03"/>
    <w:rsid w:val="00EF4DBC"/>
    <w:rsid w:val="00EF5A5B"/>
    <w:rsid w:val="00EF672D"/>
    <w:rsid w:val="00F02C26"/>
    <w:rsid w:val="00F03A20"/>
    <w:rsid w:val="00F0632F"/>
    <w:rsid w:val="00F11243"/>
    <w:rsid w:val="00F131C6"/>
    <w:rsid w:val="00F1487C"/>
    <w:rsid w:val="00F14C45"/>
    <w:rsid w:val="00F15355"/>
    <w:rsid w:val="00F238E7"/>
    <w:rsid w:val="00F24340"/>
    <w:rsid w:val="00F3040D"/>
    <w:rsid w:val="00F32D58"/>
    <w:rsid w:val="00F33573"/>
    <w:rsid w:val="00F37B2F"/>
    <w:rsid w:val="00F45589"/>
    <w:rsid w:val="00F47267"/>
    <w:rsid w:val="00F55008"/>
    <w:rsid w:val="00F608E0"/>
    <w:rsid w:val="00F60E63"/>
    <w:rsid w:val="00F714C2"/>
    <w:rsid w:val="00F71C4C"/>
    <w:rsid w:val="00F731D7"/>
    <w:rsid w:val="00F74207"/>
    <w:rsid w:val="00F750D2"/>
    <w:rsid w:val="00F75208"/>
    <w:rsid w:val="00F800CC"/>
    <w:rsid w:val="00F81F1E"/>
    <w:rsid w:val="00F83976"/>
    <w:rsid w:val="00F958B1"/>
    <w:rsid w:val="00FA6E56"/>
    <w:rsid w:val="00FB6F9D"/>
    <w:rsid w:val="00FC1645"/>
    <w:rsid w:val="00FC175E"/>
    <w:rsid w:val="00FC69A4"/>
    <w:rsid w:val="00FC7BBA"/>
    <w:rsid w:val="00FD0D8D"/>
    <w:rsid w:val="00FD2A05"/>
    <w:rsid w:val="00FD581F"/>
    <w:rsid w:val="00FE2067"/>
    <w:rsid w:val="00FE7F18"/>
    <w:rsid w:val="00FF6C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9393">
      <v:textbox inset="5.85pt,.7pt,5.85pt,.7pt"/>
    </o:shapedefaults>
    <o:shapelayout v:ext="edit">
      <o:idmap v:ext="edit" data="1"/>
    </o:shapelayout>
  </w:shapeDefaults>
  <w:decimalSymbol w:val="."/>
  <w:listSeparator w:val=","/>
  <w14:docId w14:val="659F6E65"/>
  <w15:docId w15:val="{34326E2E-F8B4-48ED-8944-10F580A337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88578D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"/>
    <w:pPr>
      <w:widowControl w:val="0"/>
      <w:wordWrap w:val="0"/>
      <w:autoSpaceDE w:val="0"/>
      <w:autoSpaceDN w:val="0"/>
      <w:adjustRightInd w:val="0"/>
      <w:spacing w:line="278" w:lineRule="exact"/>
      <w:jc w:val="both"/>
    </w:pPr>
    <w:rPr>
      <w:rFonts w:cs="ＭＳ 明朝"/>
      <w:spacing w:val="-1"/>
      <w:sz w:val="21"/>
      <w:szCs w:val="21"/>
    </w:rPr>
  </w:style>
  <w:style w:type="paragraph" w:styleId="a4">
    <w:name w:val="Revision"/>
    <w:hidden/>
    <w:uiPriority w:val="99"/>
    <w:semiHidden/>
    <w:rsid w:val="001168E6"/>
    <w:rPr>
      <w:kern w:val="2"/>
      <w:sz w:val="21"/>
      <w:szCs w:val="24"/>
    </w:rPr>
  </w:style>
  <w:style w:type="paragraph" w:styleId="a5">
    <w:name w:val="header"/>
    <w:basedOn w:val="a"/>
    <w:link w:val="a6"/>
    <w:pPr>
      <w:tabs>
        <w:tab w:val="center" w:pos="4252"/>
        <w:tab w:val="right" w:pos="8504"/>
      </w:tabs>
      <w:snapToGrid w:val="0"/>
    </w:pPr>
  </w:style>
  <w:style w:type="paragraph" w:styleId="a7">
    <w:name w:val="footer"/>
    <w:basedOn w:val="a"/>
    <w:pPr>
      <w:tabs>
        <w:tab w:val="center" w:pos="4252"/>
        <w:tab w:val="right" w:pos="8504"/>
      </w:tabs>
      <w:snapToGrid w:val="0"/>
    </w:pPr>
  </w:style>
  <w:style w:type="paragraph" w:styleId="a8">
    <w:name w:val="Balloon Text"/>
    <w:basedOn w:val="a"/>
    <w:semiHidden/>
    <w:rPr>
      <w:rFonts w:ascii="Arial" w:eastAsia="ＭＳ ゴシック" w:hAnsi="Arial"/>
      <w:sz w:val="18"/>
      <w:szCs w:val="18"/>
    </w:rPr>
  </w:style>
  <w:style w:type="paragraph" w:customStyle="1" w:styleId="a9">
    <w:name w:val="a"/>
    <w:basedOn w:val="a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</w:rPr>
  </w:style>
  <w:style w:type="character" w:styleId="aa">
    <w:name w:val="Hyperlink"/>
    <w:rPr>
      <w:color w:val="0000FF"/>
      <w:u w:val="single"/>
    </w:rPr>
  </w:style>
  <w:style w:type="table" w:styleId="ab">
    <w:name w:val="Table Grid"/>
    <w:basedOn w:val="a1"/>
    <w:uiPriority w:val="59"/>
    <w:rsid w:val="001168E6"/>
    <w:rPr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annotation reference"/>
    <w:rsid w:val="008043E5"/>
    <w:rPr>
      <w:sz w:val="18"/>
      <w:szCs w:val="18"/>
    </w:rPr>
  </w:style>
  <w:style w:type="paragraph" w:styleId="ad">
    <w:name w:val="annotation text"/>
    <w:basedOn w:val="a"/>
    <w:link w:val="ae"/>
    <w:rsid w:val="008043E5"/>
    <w:pPr>
      <w:jc w:val="left"/>
    </w:pPr>
  </w:style>
  <w:style w:type="character" w:customStyle="1" w:styleId="ae">
    <w:name w:val="コメント文字列 (文字)"/>
    <w:link w:val="ad"/>
    <w:rsid w:val="008043E5"/>
    <w:rPr>
      <w:kern w:val="2"/>
      <w:sz w:val="21"/>
      <w:szCs w:val="24"/>
    </w:rPr>
  </w:style>
  <w:style w:type="paragraph" w:styleId="af">
    <w:name w:val="annotation subject"/>
    <w:basedOn w:val="ad"/>
    <w:next w:val="ad"/>
    <w:link w:val="af0"/>
    <w:rsid w:val="008043E5"/>
    <w:rPr>
      <w:b/>
      <w:bCs/>
    </w:rPr>
  </w:style>
  <w:style w:type="character" w:customStyle="1" w:styleId="af0">
    <w:name w:val="コメント内容 (文字)"/>
    <w:link w:val="af"/>
    <w:rsid w:val="008043E5"/>
    <w:rPr>
      <w:b/>
      <w:bCs/>
      <w:kern w:val="2"/>
      <w:sz w:val="21"/>
      <w:szCs w:val="24"/>
    </w:rPr>
  </w:style>
  <w:style w:type="paragraph" w:styleId="af1">
    <w:name w:val="List Paragraph"/>
    <w:basedOn w:val="a"/>
    <w:uiPriority w:val="34"/>
    <w:qFormat/>
    <w:rsid w:val="003E37DF"/>
    <w:pPr>
      <w:ind w:leftChars="400" w:left="840"/>
    </w:pPr>
    <w:rPr>
      <w:rFonts w:asciiTheme="minorHAnsi" w:eastAsiaTheme="minorEastAsia" w:hAnsiTheme="minorHAnsi" w:cstheme="minorBidi"/>
      <w:szCs w:val="22"/>
    </w:rPr>
  </w:style>
  <w:style w:type="table" w:customStyle="1" w:styleId="1">
    <w:name w:val="表 (格子)1"/>
    <w:basedOn w:val="a1"/>
    <w:next w:val="ab"/>
    <w:uiPriority w:val="59"/>
    <w:rsid w:val="003E37DF"/>
    <w:rPr>
      <w:rFonts w:asciiTheme="minorHAnsi" w:eastAsia="Times New Roman" w:hAnsiTheme="minorHAnsi" w:cstheme="minorBidi"/>
      <w:kern w:val="2"/>
      <w:sz w:val="21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Web">
    <w:name w:val="Normal (Web)"/>
    <w:basedOn w:val="a"/>
    <w:uiPriority w:val="99"/>
    <w:semiHidden/>
    <w:unhideWhenUsed/>
    <w:rsid w:val="00020CD7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</w:rPr>
  </w:style>
  <w:style w:type="character" w:customStyle="1" w:styleId="a6">
    <w:name w:val="ヘッダー (文字)"/>
    <w:basedOn w:val="a0"/>
    <w:link w:val="a5"/>
    <w:rsid w:val="008D6CA1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76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1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70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1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97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68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82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8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15CF447-D9CA-4A80-9949-10E40858C2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1</Words>
  <Characters>48</Characters>
  <Application>Microsoft Office Word</Application>
  <DocSecurity>0</DocSecurity>
  <Lines>1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令和3年度募集要項</vt:lpstr>
      <vt:lpstr>平成21年度募集要項（案）</vt:lpstr>
    </vt:vector>
  </TitlesOfParts>
  <Company>Microsoft</Company>
  <LinksUpToDate>false</LinksUpToDate>
  <CharactersWithSpaces>108</CharactersWithSpaces>
  <SharedDoc>false</SharedDoc>
  <HLinks>
    <vt:vector size="6" baseType="variant">
      <vt:variant>
        <vt:i4>786446</vt:i4>
      </vt:variant>
      <vt:variant>
        <vt:i4>0</vt:i4>
      </vt:variant>
      <vt:variant>
        <vt:i4>0</vt:i4>
      </vt:variant>
      <vt:variant>
        <vt:i4>5</vt:i4>
      </vt:variant>
      <vt:variant>
        <vt:lpwstr>http://www.obihiro.ac.jp/~crcenter/jinzai/index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令和3年度募集要項</dc:title>
  <dc:creator>国立大学法人帯広畜産大学</dc:creator>
  <dc:description/>
  <cp:lastModifiedBy>User</cp:lastModifiedBy>
  <cp:revision>2</cp:revision>
  <cp:lastPrinted>2021-05-13T05:05:00Z</cp:lastPrinted>
  <dcterms:created xsi:type="dcterms:W3CDTF">2021-05-13T05:18:00Z</dcterms:created>
  <dcterms:modified xsi:type="dcterms:W3CDTF">2021-05-13T05:18:00Z</dcterms:modified>
</cp:coreProperties>
</file>